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Venezuela</w:t>
      </w:r>
      <w:r>
        <w:t xml:space="preserve"> </w:t>
      </w:r>
      <w:r>
        <w:t xml:space="preserve">Caracas</w:t>
      </w:r>
    </w:p>
    <w:bookmarkStart w:id="25" w:name="X3dee2acbb40a12cd04bae909afbcd826364d07b"/>
    <w:p>
      <w:pPr>
        <w:pStyle w:val="Heading1"/>
      </w:pPr>
      <w:r>
        <w:t xml:space="preserve">Cover Letter for Mason in Venezuela Caracas</w:t>
      </w:r>
    </w:p>
    <w:p>
      <w:pPr>
        <w:pStyle w:val="FirstParagraph"/>
      </w:pPr>
      <w:r>
        <w:rPr>
          <w:bCs/>
          <w:b/>
        </w:rPr>
        <w:t xml:space="preserve">Mason’s Contact Information:</w:t>
      </w:r>
      <w:r>
        <w:br/>
      </w:r>
      <w:r>
        <w:t xml:space="preserve">Mason Thompson</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Recipient’s Name and Company:</w:t>
      </w:r>
      <w:r>
        <w:br/>
      </w:r>
      <w:r>
        <w:t xml:space="preserve">Hiring Manager</w:t>
      </w:r>
      <w:r>
        <w:br/>
      </w:r>
      <w: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 am writing to express my enthusiastic interest in the opportunity to contribute my skills and experience as a professional in the vibrant city of Caracas, Venezuela. As someone who has always been drawn to dynamic environments and challenges that require innovative thinking, I believe that my background, values, and aspirations align seamlessly with the opportunities available in Venezuela’s capital. This Cover Letter is not just an application—it is a testament to Mason’s commitment to excellence and his readiness to thrive in a culturally rich and economically evolving region like Caracas.</w:t>
      </w:r>
    </w:p>
    <w:bookmarkStart w:id="20" w:name="X65f4c69350c346d6b9b01da075bab848c0715b5"/>
    <w:p>
      <w:pPr>
        <w:pStyle w:val="Heading2"/>
      </w:pPr>
      <w:r>
        <w:t xml:space="preserve">Professional Background: A Legacy of Excellence</w:t>
      </w:r>
    </w:p>
    <w:p>
      <w:pPr>
        <w:pStyle w:val="FirstParagraph"/>
      </w:pPr>
      <w:r>
        <w:t xml:space="preserve">Over the past [X years], Mason has built a career characterized by dedication, adaptability, and a passion for driving results. Whether working in [specific industry or role], Mason has consistently demonstrated the ability to navigate complex challenges while maintaining a focus on long-term growth and sustainability. For instance, during his tenure at [Previous Company], Mason led cross-functional teams to achieve [specific achievement], which not only enhanced operational efficiency but also strengthened client relationships. These experiences have honed his leadership skills and deepened his understanding of how to create value in diverse environments.</w:t>
      </w:r>
    </w:p>
    <w:p>
      <w:pPr>
        <w:pStyle w:val="BodyText"/>
      </w:pPr>
      <w:r>
        <w:t xml:space="preserve">What sets Mason apart is his unique ability to blend technical expertise with a human-centric approach. In Venezuela Caracas, where the business landscape is shaped by both tradition and innovation, this duality is critical. Mason’s work on [specific project or initiative] in a similar context has equipped him with insights into how to balance local needs with global best practices—a skill that he believes will be invaluable in contributing to the success of [Company Name].</w:t>
      </w:r>
    </w:p>
    <w:bookmarkEnd w:id="20"/>
    <w:bookmarkStart w:id="21" w:name="Xa78f1c00f97e1ebc7a378f69b5c78bcadcee459"/>
    <w:p>
      <w:pPr>
        <w:pStyle w:val="Heading2"/>
      </w:pPr>
      <w:r>
        <w:t xml:space="preserve">Skills and Achievements: A Toolkit for Success</w:t>
      </w:r>
    </w:p>
    <w:p>
      <w:pPr>
        <w:pStyle w:val="FirstParagraph"/>
      </w:pPr>
      <w:r>
        <w:t xml:space="preserve">Mason’s professional journey is marked by a diverse set of skills that are directly relevant to the opportunities present in Venezuela Caracas. His expertise in [specific skill, e.g., project management, data analysis, or customer relationship building] has been instrumental in driving measurable outcomes. For example, Mason successfully implemented a [specific strategy or process] at [Previous Company], which resulted in a [X]% increase in productivity and a 20% reduction in costs. These results reflect his ability to identify inefficiencies and develop solutions that deliver tangible benefits.</w:t>
      </w:r>
    </w:p>
    <w:p>
      <w:pPr>
        <w:pStyle w:val="BodyText"/>
      </w:pPr>
      <w:r>
        <w:t xml:space="preserve">In addition to his technical competencies, Mason possesses strong interpersonal skills that are essential for fostering collaboration. In Venezuela Caracas, where cultural sensitivity and communication are vital to navigating business relationships, Mason’s approach is both respectful and inclusive. He believes that understanding the nuances of local customs and values is key to building trust and achieving shared goals. This philosophy has been a cornerstone of his work in previous roles, where he often served as a bridge between different stakeholders.</w:t>
      </w:r>
    </w:p>
    <w:bookmarkEnd w:id="21"/>
    <w:bookmarkStart w:id="22" w:name="X09961bcf9a9c5b057fe05b61f751e2067601dd6"/>
    <w:p>
      <w:pPr>
        <w:pStyle w:val="Heading2"/>
      </w:pPr>
      <w:r>
        <w:t xml:space="preserve">Cultural Adaptability: Embracing the Spirit of Caracas</w:t>
      </w:r>
    </w:p>
    <w:p>
      <w:pPr>
        <w:pStyle w:val="FirstParagraph"/>
      </w:pPr>
      <w:r>
        <w:t xml:space="preserve">Venezuela Caracas is more than just a city—it is a symbol of resilience, creativity, and cultural heritage. Mason has always been intrigued by the unique blend of traditions and modernity that defines this region. During his travels to Venezuela, he had the opportunity to engage with local communities and witness firsthand the determination of its people to overcome challenges. This experience deepened his appreciation for the value of adaptability in a rapidly changing world.</w:t>
      </w:r>
    </w:p>
    <w:p>
      <w:pPr>
        <w:pStyle w:val="BodyText"/>
      </w:pPr>
      <w:r>
        <w:t xml:space="preserve">Mason is well-versed in navigating multicultural environments, having worked with teams from diverse backgrounds across multiple countries. In Caracas, he envisions himself not only as a professional but also as an active participant in the community. He is eager to learn from local perspectives and contribute his own insights to create a collaborative work environment that celebrates diversity. This mutual exchange of ideas is what Mason believes will drive innovation and foster sustainable growth in Venezuela’s business sector.</w:t>
      </w:r>
    </w:p>
    <w:bookmarkEnd w:id="22"/>
    <w:bookmarkStart w:id="23" w:name="X5a170cc6ee90da985d58008d7909d863a12409c"/>
    <w:p>
      <w:pPr>
        <w:pStyle w:val="Heading2"/>
      </w:pPr>
      <w:r>
        <w:t xml:space="preserve">Why Venezuela Caracas? A Vision for the Future</w:t>
      </w:r>
    </w:p>
    <w:p>
      <w:pPr>
        <w:pStyle w:val="FirstParagraph"/>
      </w:pPr>
      <w:r>
        <w:t xml:space="preserve">The decision to apply for a role in Venezuela Caracas is rooted in Mason’s belief that the region offers a unique platform to make an impact. As one of the most dynamic cities in Latin America, Caracas is at the forefront of economic and social transformation. Mason is particularly inspired by initiatives aimed at revitalizing local industries and promoting entrepreneurship, which aligns with his own professional goals of contributing to meaningful change.</w:t>
      </w:r>
    </w:p>
    <w:p>
      <w:pPr>
        <w:pStyle w:val="BodyText"/>
      </w:pPr>
      <w:r>
        <w:t xml:space="preserve">Moreover, Venezuela’s rich cultural tapestry provides an ideal backdrop for someone like Mason, who thrives on creativity and connection. The opportunity to work in a place where art, music, and tradition intersect with modern innovation is deeply appealing. Mason is confident that his skills and passion can complement the efforts of [Company Name] to achieve its objectives while also enriching the local community.</w:t>
      </w:r>
    </w:p>
    <w:bookmarkEnd w:id="23"/>
    <w:bookmarkStart w:id="24" w:name="conclusion-a-commitment-to-excellence"/>
    <w:p>
      <w:pPr>
        <w:pStyle w:val="Heading2"/>
      </w:pPr>
      <w:r>
        <w:t xml:space="preserve">Conclusion: A Commitment to Excellence</w:t>
      </w:r>
    </w:p>
    <w:p>
      <w:pPr>
        <w:pStyle w:val="FirstParagraph"/>
      </w:pPr>
      <w:r>
        <w:t xml:space="preserve">In conclusion, this Cover Letter represents more than an application—it is a reflection of Mason’s dedication to excellence and his readiness to embrace the challenges and opportunities that Venezuela Caracas presents. He is excited about the possibility of contributing his expertise, energy, and vision to [Company Name] while also growing personally in this inspiring environment. Mason looks forward to the opportunity to discuss how his background and aspirations align with your organization’s goals.</w:t>
      </w:r>
    </w:p>
    <w:p>
      <w:pPr>
        <w:pStyle w:val="BodyText"/>
      </w:pPr>
      <w:r>
        <w:t xml:space="preserve">Thank you for considering his application. I am available at [phone number] or [email address] for any further information and would be pleased to meet in person to discuss how he can contribute to the continued success of [Company Name].</w:t>
      </w:r>
    </w:p>
    <w:p>
      <w:pPr>
        <w:pStyle w:val="BodyText"/>
      </w:pPr>
      <w:r>
        <w:t xml:space="preserve">Sincerely,</w:t>
      </w:r>
      <w:r>
        <w:br/>
      </w:r>
      <w:r>
        <w:t xml:space="preserve">Mason Thompson</w:t>
      </w:r>
    </w:p>
    <w:p>
      <w:pPr>
        <w:pStyle w:val="BodyText"/>
      </w:pPr>
      <w: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Venezuela Caracas</dc:title>
  <dc:creator/>
  <dc:language>en</dc:language>
  <cp:keywords/>
  <dcterms:created xsi:type="dcterms:W3CDTF">2025-12-12T02:54:40Z</dcterms:created>
  <dcterms:modified xsi:type="dcterms:W3CDTF">2025-12-12T02:54:40Z</dcterms:modified>
</cp:coreProperties>
</file>

<file path=docProps/custom.xml><?xml version="1.0" encoding="utf-8"?>
<Properties xmlns="http://schemas.openxmlformats.org/officeDocument/2006/custom-properties" xmlns:vt="http://schemas.openxmlformats.org/officeDocument/2006/docPropsVTypes"/>
</file>